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45D83" w14:textId="77777777" w:rsidR="00F1229A" w:rsidRPr="00F83B10" w:rsidRDefault="00F1229A">
      <w:pPr>
        <w:rPr>
          <w:b/>
          <w:sz w:val="36"/>
        </w:rPr>
      </w:pPr>
      <w:r w:rsidRPr="00F83B10">
        <w:rPr>
          <w:b/>
          <w:sz w:val="36"/>
        </w:rPr>
        <w:t>CMP73010 – workshop 3</w:t>
      </w:r>
    </w:p>
    <w:p w14:paraId="52B461A6" w14:textId="36301622" w:rsidR="00F83B10" w:rsidRDefault="00F83B10">
      <w:r>
        <w:t>bazwilks changes</w:t>
      </w:r>
    </w:p>
    <w:p w14:paraId="6DCDEC97" w14:textId="0FFA5FAF" w:rsidR="00370417" w:rsidRDefault="00370417"/>
    <w:p w14:paraId="133575BF" w14:textId="149235F8" w:rsidR="00370417" w:rsidRDefault="00370417">
      <w:r>
        <w:t>Test – 15.03.2021</w:t>
      </w:r>
    </w:p>
    <w:p w14:paraId="2CDCA752" w14:textId="46493323" w:rsidR="006C106D" w:rsidRDefault="006C106D">
      <w:r>
        <w:t>Another test</w:t>
      </w:r>
    </w:p>
    <w:p w14:paraId="013B925F" w14:textId="6D063D33" w:rsidR="006C106D" w:rsidRDefault="006C106D">
      <w:r>
        <w:t>Test</w:t>
      </w:r>
    </w:p>
    <w:p w14:paraId="2366D0F4" w14:textId="24854EA4" w:rsidR="006C106D" w:rsidRDefault="006C106D">
      <w:r>
        <w:t>Test</w:t>
      </w:r>
    </w:p>
    <w:sectPr w:rsidR="006C10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M0sDAwM7QwNzNQ0lEKTi0uzszPAykwrAUAlN8ZxSwAAAA="/>
  </w:docVars>
  <w:rsids>
    <w:rsidRoot w:val="00F1229A"/>
    <w:rsid w:val="000B6D4F"/>
    <w:rsid w:val="00136964"/>
    <w:rsid w:val="00370417"/>
    <w:rsid w:val="004D3918"/>
    <w:rsid w:val="006C106D"/>
    <w:rsid w:val="00A20FB1"/>
    <w:rsid w:val="00E952CC"/>
    <w:rsid w:val="00F1229A"/>
    <w:rsid w:val="00F8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B1AB8"/>
  <w15:chartTrackingRefBased/>
  <w15:docId w15:val="{6017B3DF-B594-4CC0-B7F7-70784A9EA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uter">
    <w:name w:val="Computer"/>
    <w:basedOn w:val="Normal"/>
    <w:link w:val="ComputerChar"/>
    <w:autoRedefine/>
    <w:qFormat/>
    <w:rsid w:val="00E952CC"/>
    <w:pPr>
      <w:spacing w:after="0" w:line="200" w:lineRule="exact"/>
      <w:ind w:left="1440"/>
    </w:pPr>
    <w:rPr>
      <w:rFonts w:ascii="Lucida Console" w:hAnsi="Lucida Console"/>
      <w:noProof/>
      <w:sz w:val="18"/>
    </w:rPr>
  </w:style>
  <w:style w:type="character" w:customStyle="1" w:styleId="ComputerChar">
    <w:name w:val="Computer Char"/>
    <w:basedOn w:val="DefaultParagraphFont"/>
    <w:link w:val="Computer"/>
    <w:rsid w:val="00E952CC"/>
    <w:rPr>
      <w:rFonts w:ascii="Lucida Console" w:hAnsi="Lucida Console"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ianka Korban</cp:lastModifiedBy>
  <cp:revision>3</cp:revision>
  <dcterms:created xsi:type="dcterms:W3CDTF">2021-03-15T01:40:00Z</dcterms:created>
  <dcterms:modified xsi:type="dcterms:W3CDTF">2021-03-15T01:55:00Z</dcterms:modified>
</cp:coreProperties>
</file>